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FE7196" w:rsidR="003E2A3C" w:rsidRDefault="00A61A36" w:rsidP="00D07CF0">
      <w:pPr>
        <w:pStyle w:val="Heading1"/>
        <w:jc w:val="center"/>
      </w:pPr>
      <w:r w:rsidRPr="008772C0">
        <w:t>JS</w:t>
      </w:r>
      <w:r>
        <w:t xml:space="preserve"> </w:t>
      </w:r>
      <w:r w:rsidRPr="008772C0">
        <w:t>Syntax</w:t>
      </w:r>
      <w:r>
        <w:t xml:space="preserve"> </w:t>
      </w:r>
      <w:r w:rsidRPr="008772C0">
        <w:t>Fundamentals</w:t>
      </w:r>
      <w:r>
        <w:rPr>
          <w:lang w:val="bg-BG"/>
        </w:rPr>
        <w:t xml:space="preserve"> – </w:t>
      </w:r>
      <w:r>
        <w:t>More Exercises</w:t>
      </w:r>
    </w:p>
    <w:p w14:paraId="31EF0B03" w14:textId="4875B515" w:rsidR="001C0712" w:rsidRPr="001A7B89" w:rsidRDefault="001C0712" w:rsidP="00FA53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 w:rsidR="00C07001">
        <w:t>:</w:t>
      </w:r>
      <w:r>
        <w:t xml:space="preserve"> </w:t>
      </w:r>
      <w:hyperlink r:id="rId11" w:history="1">
        <w:r w:rsidR="00C07001" w:rsidRPr="00C07001">
          <w:rPr>
            <w:rStyle w:val="Hyperlink"/>
          </w:rPr>
          <w:t>https://alpha.judge.</w:t>
        </w:r>
        <w:r w:rsidR="00C07001" w:rsidRPr="00C07001">
          <w:rPr>
            <w:rStyle w:val="Hyperlink"/>
          </w:rPr>
          <w:t>s</w:t>
        </w:r>
        <w:r w:rsidR="00C07001" w:rsidRPr="00C07001">
          <w:rPr>
            <w:rStyle w:val="Hyperlink"/>
          </w:rPr>
          <w:t>oftuni.org/contests/js-syntax-fundamentals-more-exercises/3787</w:t>
        </w:r>
      </w:hyperlink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ListParagraph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Hyperlink"/>
          </w:rPr>
          <w:t>Regular</w:t>
        </w:r>
        <w:r w:rsidRPr="008D6E35">
          <w:rPr>
            <w:rStyle w:val="Hyperlink"/>
          </w:rPr>
          <w:t xml:space="preserve"> </w:t>
        </w:r>
        <w:r w:rsidRPr="008D6E35">
          <w:rPr>
            <w:rStyle w:val="Hyperlink"/>
          </w:rPr>
          <w:t>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A658DC" w:rsidRDefault="00A61A36" w:rsidP="00A658DC">
      <w:pPr>
        <w:pStyle w:val="Heading3"/>
      </w:pPr>
      <w:r w:rsidRPr="00A658DC"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A658DC"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07064429" w14:textId="069A7397" w:rsidR="00A61A36" w:rsidRPr="00A658DC" w:rsidRDefault="00A61A36" w:rsidP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16717F1C" w14:textId="77777777" w:rsidR="00A61A36" w:rsidRPr="005D53D4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A658DC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lastRenderedPageBreak/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helmet -&gt; 3 times</w:t>
            </w:r>
          </w:p>
          <w:p w14:paraId="7F720DCF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word -&gt; 2 times</w:t>
            </w:r>
          </w:p>
          <w:p w14:paraId="5588B795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A658DC">
              <w:rPr>
                <w:rFonts w:cstheme="minorHAnsi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6EC707DE" w14:textId="76DEE279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4279F9A8" w14:textId="13DFCBBD" w:rsidR="00A61A36" w:rsidRPr="00610FBA" w:rsidRDefault="00A61A36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</w:p>
    <w:p w14:paraId="5C6B6949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lastRenderedPageBreak/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lastRenderedPageBreak/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C07B7C">
      <w:pPr>
        <w:rPr>
          <w:lang w:val="bg-BG"/>
        </w:rPr>
      </w:pPr>
    </w:p>
    <w:sectPr w:rsidR="00640502" w:rsidRPr="00A61A36" w:rsidSect="00570604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6C0F3" w14:textId="77777777" w:rsidR="00307DD5" w:rsidRDefault="00307DD5" w:rsidP="008068A2">
      <w:pPr>
        <w:spacing w:after="0" w:line="240" w:lineRule="auto"/>
      </w:pPr>
      <w:r>
        <w:separator/>
      </w:r>
    </w:p>
  </w:endnote>
  <w:endnote w:type="continuationSeparator" w:id="0">
    <w:p w14:paraId="7294D628" w14:textId="77777777" w:rsidR="00307DD5" w:rsidRDefault="00307D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fl="http://schemas.microsoft.com/office/word/2024/wordml/sdtformatlock" xmlns:w16du="http://schemas.microsoft.com/office/word/2023/wordml/word16du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64D9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64D9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6EF86" w14:textId="77777777" w:rsidR="00307DD5" w:rsidRDefault="00307DD5" w:rsidP="008068A2">
      <w:pPr>
        <w:spacing w:after="0" w:line="240" w:lineRule="auto"/>
      </w:pPr>
      <w:r>
        <w:separator/>
      </w:r>
    </w:p>
  </w:footnote>
  <w:footnote w:type="continuationSeparator" w:id="0">
    <w:p w14:paraId="4F0DA0C1" w14:textId="77777777" w:rsidR="00307DD5" w:rsidRDefault="00307D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gUAejo2US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323F6"/>
    <w:rsid w:val="00064D15"/>
    <w:rsid w:val="0008230F"/>
    <w:rsid w:val="0008559D"/>
    <w:rsid w:val="00086727"/>
    <w:rsid w:val="0009209B"/>
    <w:rsid w:val="000A6794"/>
    <w:rsid w:val="000B39E6"/>
    <w:rsid w:val="000B56F0"/>
    <w:rsid w:val="000B747B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A7B89"/>
    <w:rsid w:val="001B7060"/>
    <w:rsid w:val="001C0712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07DD5"/>
    <w:rsid w:val="003230CF"/>
    <w:rsid w:val="0033212E"/>
    <w:rsid w:val="0033490F"/>
    <w:rsid w:val="003371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172B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604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19B"/>
    <w:rsid w:val="008D6097"/>
    <w:rsid w:val="008E6CF3"/>
    <w:rsid w:val="008F202C"/>
    <w:rsid w:val="008F55B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58DC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001"/>
    <w:rsid w:val="00C07904"/>
    <w:rsid w:val="00C07B7C"/>
    <w:rsid w:val="00C121AF"/>
    <w:rsid w:val="00C14C80"/>
    <w:rsid w:val="00C27853"/>
    <w:rsid w:val="00C352E9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CF0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070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js-syntax-fundamentals-more-exercises/3787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ACC50-70D8-471E-9F73-1FC2660123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869</Words>
  <Characters>495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17</cp:revision>
  <cp:lastPrinted>2023-04-24T09:12:00Z</cp:lastPrinted>
  <dcterms:created xsi:type="dcterms:W3CDTF">2019-11-12T12:29:00Z</dcterms:created>
  <dcterms:modified xsi:type="dcterms:W3CDTF">2025-04-10T14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